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8562B81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8431B">
              <w:t>D</w:t>
            </w:r>
            <w:r>
              <w:t xml:space="preserve">ata </w:t>
            </w:r>
            <w:r w:rsidR="00D8431B">
              <w:t>E</w:t>
            </w:r>
            <w:r>
              <w:t>ntry</w:t>
            </w:r>
            <w:r w:rsidR="00164A48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A2184" w14:textId="77777777" w:rsidR="0003255A" w:rsidRDefault="0003255A" w:rsidP="00590471">
      <w:r>
        <w:separator/>
      </w:r>
    </w:p>
  </w:endnote>
  <w:endnote w:type="continuationSeparator" w:id="0">
    <w:p w14:paraId="1652E5B1" w14:textId="77777777" w:rsidR="0003255A" w:rsidRDefault="0003255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5BF651" w14:textId="77777777" w:rsidR="0003255A" w:rsidRDefault="0003255A" w:rsidP="00590471">
      <w:r>
        <w:separator/>
      </w:r>
    </w:p>
  </w:footnote>
  <w:footnote w:type="continuationSeparator" w:id="0">
    <w:p w14:paraId="0F4BA8B7" w14:textId="77777777" w:rsidR="0003255A" w:rsidRDefault="0003255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gUAlW8hbCwAAAA="/>
  </w:docVars>
  <w:rsids>
    <w:rsidRoot w:val="00165C7D"/>
    <w:rsid w:val="0003255A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9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7:00Z</dcterms:created>
  <dcterms:modified xsi:type="dcterms:W3CDTF">2023-09-1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